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422F154D" w14:textId="77777777" w:rsidR="000D4CCA" w:rsidRDefault="000D4CCA" w:rsidP="000D4CCA">
      <w:pPr>
        <w:spacing w:line="240" w:lineRule="auto"/>
        <w:ind w:left="360"/>
        <w:rPr>
          <w:rFonts w:ascii="Muli" w:eastAsia="Muli" w:hAnsi="Muli" w:cs="Muli"/>
          <w:sz w:val="24"/>
          <w:szCs w:val="24"/>
        </w:rPr>
      </w:pPr>
      <w:r>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64F9F22E" w14:textId="77777777" w:rsidR="000D4CCA" w:rsidRDefault="000D4CCA" w:rsidP="000D4CCA">
      <w:pPr>
        <w:spacing w:line="240" w:lineRule="auto"/>
        <w:ind w:left="360"/>
        <w:rPr>
          <w:rFonts w:ascii="Muli" w:eastAsia="Muli" w:hAnsi="Muli" w:cs="Muli"/>
          <w:sz w:val="24"/>
          <w:szCs w:val="24"/>
        </w:rPr>
      </w:pPr>
      <w:r>
        <w:rPr>
          <w:rFonts w:ascii="Muli" w:eastAsia="Muli" w:hAnsi="Muli" w:cs="Muli"/>
          <w:sz w:val="24"/>
          <w:szCs w:val="24"/>
        </w:rPr>
        <w:t>Java Script</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0453F0BA" w:rsidR="00173A24" w:rsidRDefault="000D4CCA">
      <w:pPr>
        <w:spacing w:line="240" w:lineRule="auto"/>
        <w:rPr>
          <w:rFonts w:ascii="Muli" w:eastAsia="Muli" w:hAnsi="Muli" w:cs="Muli"/>
          <w:sz w:val="24"/>
          <w:szCs w:val="24"/>
        </w:rPr>
      </w:pPr>
      <w:r>
        <w:rPr>
          <w:rFonts w:ascii="Muli" w:eastAsia="Muli" w:hAnsi="Muli" w:cs="Muli"/>
          <w:sz w:val="24"/>
          <w:szCs w:val="24"/>
        </w:rPr>
        <w:t xml:space="preserve">The DIV tag is also known as Division tag. </w:t>
      </w:r>
      <w:proofErr w:type="gramStart"/>
      <w:r>
        <w:rPr>
          <w:rFonts w:ascii="Muli" w:eastAsia="Muli" w:hAnsi="Muli" w:cs="Muli"/>
          <w:sz w:val="24"/>
          <w:szCs w:val="24"/>
        </w:rPr>
        <w:t>It  is</w:t>
      </w:r>
      <w:proofErr w:type="gramEnd"/>
      <w:r>
        <w:rPr>
          <w:rFonts w:ascii="Muli" w:eastAsia="Muli" w:hAnsi="Muli" w:cs="Muli"/>
          <w:sz w:val="24"/>
          <w:szCs w:val="24"/>
        </w:rPr>
        <w:t xml:space="preserve"> used in HTML to make divisions of content in the web page. </w:t>
      </w: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10BEA64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D4CCA" w:rsidRPr="000D4CCA">
        <w:t>Relative - the element is positioned relative to its normal position. Absolute - the element is positioned absolutely to its first positioned parent. Fixed - the element is positioned related to the browser window.</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5E489CDE" w:rsidR="00173A24" w:rsidRPr="000D4CCA" w:rsidRDefault="009526BB">
      <w:pPr>
        <w:spacing w:line="240" w:lineRule="auto"/>
      </w:pPr>
      <w:r>
        <w:rPr>
          <w:rFonts w:ascii="Muli" w:eastAsia="Muli" w:hAnsi="Muli" w:cs="Muli"/>
          <w:sz w:val="24"/>
          <w:szCs w:val="24"/>
          <w:u w:val="single"/>
        </w:rPr>
        <w:t xml:space="preserve">Answer: </w:t>
      </w:r>
      <w:r w:rsidR="000D4CCA" w:rsidRPr="000D4CCA">
        <w:t>The opacity CSS property sets the opacity of an element. Opacity is the degree to which content behind an element is hidden, and is the opposite of transparency.</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0B169E27" w:rsidR="00173A24" w:rsidRDefault="009526BB" w:rsidP="000D4CCA">
      <w:pPr>
        <w:rPr>
          <w:rFonts w:ascii="Muli" w:eastAsia="Muli" w:hAnsi="Muli" w:cs="Muli"/>
          <w:sz w:val="24"/>
          <w:szCs w:val="24"/>
          <w:u w:val="single"/>
        </w:rPr>
      </w:pPr>
      <w:r>
        <w:rPr>
          <w:rFonts w:ascii="Muli" w:eastAsia="Muli" w:hAnsi="Muli" w:cs="Muli"/>
          <w:sz w:val="24"/>
          <w:szCs w:val="24"/>
          <w:u w:val="single"/>
        </w:rPr>
        <w:t xml:space="preserve">Answer: </w:t>
      </w:r>
      <w:r w:rsidR="000D4CCA">
        <w:rPr>
          <w:shd w:val="clear" w:color="auto" w:fill="FFFFFF"/>
        </w:rPr>
        <w:t>React Native uses </w:t>
      </w:r>
      <w:r w:rsidR="000D4CCA" w:rsidRPr="000D4CCA">
        <w:t>JavaScript</w:t>
      </w:r>
      <w:r w:rsidR="000D4CCA">
        <w:rPr>
          <w:shd w:val="clear" w:color="auto" w:fill="FFFFFF"/>
        </w:rPr>
        <w:t> to build cross-platform apps. JavaScript is a very popular language in the web community at the moment. It is commonly used with React and other popular JavaScript frameworks. Thanks to React Native, web developers can build mobile apps with a little bit of training.</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08D05BD3" w:rsidR="00173A24" w:rsidRDefault="009526BB" w:rsidP="000D4CCA">
      <w:pPr>
        <w:pStyle w:val="NoSpacing"/>
        <w:rPr>
          <w:rFonts w:ascii="Muli" w:eastAsia="Muli" w:hAnsi="Muli" w:cs="Muli"/>
          <w:sz w:val="24"/>
          <w:szCs w:val="24"/>
          <w:u w:val="single"/>
        </w:rPr>
      </w:pPr>
      <w:r>
        <w:rPr>
          <w:rFonts w:ascii="Muli" w:eastAsia="Muli" w:hAnsi="Muli" w:cs="Muli"/>
          <w:sz w:val="24"/>
          <w:szCs w:val="24"/>
          <w:u w:val="single"/>
        </w:rPr>
        <w:t xml:space="preserve">Answer: </w:t>
      </w:r>
      <w:r w:rsidR="000D4CCA" w:rsidRPr="000D4CCA">
        <w:t>Visual Studio Code</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7E9470CD" w14:textId="3D077B06" w:rsidR="000D4CCA" w:rsidRPr="000D4CCA" w:rsidRDefault="009526BB" w:rsidP="000D4CCA">
      <w:pPr>
        <w:pStyle w:val="NormalWeb"/>
        <w:shd w:val="clear" w:color="auto" w:fill="FFFFFF"/>
        <w:spacing w:before="240" w:beforeAutospacing="0" w:after="240" w:afterAutospacing="0" w:line="510" w:lineRule="atLeast"/>
        <w:rPr>
          <w:rFonts w:ascii="Averta" w:hAnsi="Averta"/>
          <w:color w:val="000000"/>
          <w:sz w:val="27"/>
          <w:szCs w:val="27"/>
        </w:rPr>
      </w:pPr>
      <w:r>
        <w:rPr>
          <w:rFonts w:ascii="Muli" w:eastAsia="Muli" w:hAnsi="Muli" w:cs="Muli"/>
          <w:u w:val="single"/>
        </w:rPr>
        <w:t>Answer:</w:t>
      </w:r>
      <w:r w:rsidR="000D4CCA" w:rsidRPr="000D4CCA">
        <w:rPr>
          <w:rFonts w:ascii="Averta" w:hAnsi="Averta"/>
          <w:color w:val="000000"/>
          <w:sz w:val="27"/>
          <w:szCs w:val="27"/>
        </w:rPr>
        <w:t xml:space="preserve"> There are a few specifics that you should consider before performing mobile application testing:</w:t>
      </w:r>
    </w:p>
    <w:p w14:paraId="1FB85C8A" w14:textId="77777777" w:rsidR="000D4CCA" w:rsidRPr="000D4CCA" w:rsidRDefault="000D4CCA" w:rsidP="000D4CCA">
      <w:pPr>
        <w:numPr>
          <w:ilvl w:val="0"/>
          <w:numId w:val="5"/>
        </w:numPr>
        <w:shd w:val="clear" w:color="auto" w:fill="FFFFFF"/>
        <w:spacing w:line="240" w:lineRule="auto"/>
        <w:ind w:left="405" w:right="405"/>
        <w:rPr>
          <w:rFonts w:ascii="Averta" w:eastAsia="Times New Roman" w:hAnsi="Averta" w:cs="Times New Roman"/>
          <w:color w:val="000000"/>
          <w:sz w:val="26"/>
          <w:szCs w:val="26"/>
          <w:lang w:val="en-US" w:eastAsia="en-US"/>
        </w:rPr>
      </w:pPr>
      <w:r w:rsidRPr="000D4CCA">
        <w:rPr>
          <w:rFonts w:ascii="Averta" w:eastAsia="Times New Roman" w:hAnsi="Averta" w:cs="Times New Roman"/>
          <w:color w:val="000000"/>
          <w:sz w:val="26"/>
          <w:szCs w:val="26"/>
          <w:lang w:val="en-US" w:eastAsia="en-US"/>
        </w:rPr>
        <w:t>Screen resolution</w:t>
      </w:r>
    </w:p>
    <w:p w14:paraId="7EC2DB8B" w14:textId="77777777" w:rsidR="000D4CCA" w:rsidRPr="000D4CCA" w:rsidRDefault="000D4CCA" w:rsidP="000D4CCA">
      <w:pPr>
        <w:numPr>
          <w:ilvl w:val="0"/>
          <w:numId w:val="5"/>
        </w:numPr>
        <w:shd w:val="clear" w:color="auto" w:fill="FFFFFF"/>
        <w:spacing w:line="240" w:lineRule="auto"/>
        <w:ind w:left="405" w:right="405"/>
        <w:rPr>
          <w:rFonts w:ascii="Averta" w:eastAsia="Times New Roman" w:hAnsi="Averta" w:cs="Times New Roman"/>
          <w:color w:val="000000"/>
          <w:sz w:val="26"/>
          <w:szCs w:val="26"/>
          <w:lang w:val="en-US" w:eastAsia="en-US"/>
        </w:rPr>
      </w:pPr>
      <w:r w:rsidRPr="000D4CCA">
        <w:rPr>
          <w:rFonts w:ascii="Averta" w:eastAsia="Times New Roman" w:hAnsi="Averta" w:cs="Times New Roman"/>
          <w:color w:val="000000"/>
          <w:sz w:val="26"/>
          <w:szCs w:val="26"/>
          <w:lang w:val="en-US" w:eastAsia="en-US"/>
        </w:rPr>
        <w:t>Turning on/off GPS</w:t>
      </w:r>
    </w:p>
    <w:p w14:paraId="146D534B" w14:textId="77777777" w:rsidR="000D4CCA" w:rsidRPr="000D4CCA" w:rsidRDefault="000D4CCA" w:rsidP="000D4CCA">
      <w:pPr>
        <w:numPr>
          <w:ilvl w:val="0"/>
          <w:numId w:val="5"/>
        </w:numPr>
        <w:shd w:val="clear" w:color="auto" w:fill="FFFFFF"/>
        <w:spacing w:line="240" w:lineRule="auto"/>
        <w:ind w:left="405" w:right="405"/>
        <w:rPr>
          <w:rFonts w:ascii="Averta" w:eastAsia="Times New Roman" w:hAnsi="Averta" w:cs="Times New Roman"/>
          <w:color w:val="000000"/>
          <w:sz w:val="26"/>
          <w:szCs w:val="26"/>
          <w:lang w:val="en-US" w:eastAsia="en-US"/>
        </w:rPr>
      </w:pPr>
      <w:r w:rsidRPr="000D4CCA">
        <w:rPr>
          <w:rFonts w:ascii="Averta" w:eastAsia="Times New Roman" w:hAnsi="Averta" w:cs="Times New Roman"/>
          <w:color w:val="000000"/>
          <w:sz w:val="26"/>
          <w:szCs w:val="26"/>
          <w:lang w:val="en-US" w:eastAsia="en-US"/>
        </w:rPr>
        <w:t>Screen orientation (landscape, portrait)</w:t>
      </w:r>
    </w:p>
    <w:p w14:paraId="41211806" w14:textId="77777777" w:rsidR="000D4CCA" w:rsidRPr="000D4CCA" w:rsidRDefault="000D4CCA" w:rsidP="000D4CCA">
      <w:pPr>
        <w:numPr>
          <w:ilvl w:val="0"/>
          <w:numId w:val="5"/>
        </w:numPr>
        <w:shd w:val="clear" w:color="auto" w:fill="FFFFFF"/>
        <w:spacing w:line="240" w:lineRule="auto"/>
        <w:ind w:left="405" w:right="405"/>
        <w:rPr>
          <w:rFonts w:ascii="Averta" w:eastAsia="Times New Roman" w:hAnsi="Averta" w:cs="Times New Roman"/>
          <w:color w:val="000000"/>
          <w:sz w:val="26"/>
          <w:szCs w:val="26"/>
          <w:lang w:val="en-US" w:eastAsia="en-US"/>
        </w:rPr>
      </w:pPr>
      <w:r w:rsidRPr="000D4CCA">
        <w:rPr>
          <w:rFonts w:ascii="Averta" w:eastAsia="Times New Roman" w:hAnsi="Averta" w:cs="Times New Roman"/>
          <w:color w:val="000000"/>
          <w:sz w:val="26"/>
          <w:szCs w:val="26"/>
          <w:lang w:val="en-US" w:eastAsia="en-US"/>
        </w:rPr>
        <w:t>Different devices’ manufacturers</w:t>
      </w:r>
    </w:p>
    <w:p w14:paraId="2DA3655D" w14:textId="77777777" w:rsidR="000D4CCA" w:rsidRPr="000D4CCA" w:rsidRDefault="000D4CCA" w:rsidP="000D4CCA">
      <w:pPr>
        <w:numPr>
          <w:ilvl w:val="0"/>
          <w:numId w:val="5"/>
        </w:numPr>
        <w:shd w:val="clear" w:color="auto" w:fill="FFFFFF"/>
        <w:spacing w:line="240" w:lineRule="auto"/>
        <w:ind w:left="405" w:right="405"/>
        <w:rPr>
          <w:rFonts w:ascii="Averta" w:eastAsia="Times New Roman" w:hAnsi="Averta" w:cs="Times New Roman"/>
          <w:color w:val="000000"/>
          <w:sz w:val="26"/>
          <w:szCs w:val="26"/>
          <w:lang w:val="en-US" w:eastAsia="en-US"/>
        </w:rPr>
      </w:pPr>
      <w:r w:rsidRPr="000D4CCA">
        <w:rPr>
          <w:rFonts w:ascii="Averta" w:eastAsia="Times New Roman" w:hAnsi="Averta" w:cs="Times New Roman"/>
          <w:color w:val="000000"/>
          <w:sz w:val="26"/>
          <w:szCs w:val="26"/>
          <w:lang w:val="en-US" w:eastAsia="en-US"/>
        </w:rPr>
        <w:t>OSs</w:t>
      </w:r>
    </w:p>
    <w:p w14:paraId="707469B0" w14:textId="77777777" w:rsidR="000D4CCA" w:rsidRPr="000D4CCA" w:rsidRDefault="000D4CCA" w:rsidP="000D4CCA">
      <w:pPr>
        <w:numPr>
          <w:ilvl w:val="0"/>
          <w:numId w:val="5"/>
        </w:numPr>
        <w:shd w:val="clear" w:color="auto" w:fill="FFFFFF"/>
        <w:spacing w:line="240" w:lineRule="auto"/>
        <w:ind w:left="405" w:right="405"/>
        <w:rPr>
          <w:rFonts w:ascii="Averta" w:eastAsia="Times New Roman" w:hAnsi="Averta" w:cs="Times New Roman"/>
          <w:color w:val="000000"/>
          <w:sz w:val="26"/>
          <w:szCs w:val="26"/>
          <w:lang w:val="en-US" w:eastAsia="en-US"/>
        </w:rPr>
      </w:pPr>
      <w:r w:rsidRPr="000D4CCA">
        <w:rPr>
          <w:rFonts w:ascii="Averta" w:eastAsia="Times New Roman" w:hAnsi="Averta" w:cs="Times New Roman"/>
          <w:color w:val="000000"/>
          <w:sz w:val="26"/>
          <w:szCs w:val="26"/>
          <w:lang w:val="en-US" w:eastAsia="en-US"/>
        </w:rPr>
        <w:t>Type of mobile application</w:t>
      </w:r>
    </w:p>
    <w:p w14:paraId="00000041" w14:textId="77777777" w:rsidR="00173A24" w:rsidRDefault="00173A24">
      <w:pPr>
        <w:spacing w:line="240" w:lineRule="auto"/>
        <w:rPr>
          <w:rFonts w:ascii="Muli" w:eastAsia="Muli" w:hAnsi="Muli" w:cs="Muli"/>
          <w:sz w:val="24"/>
          <w:szCs w:val="24"/>
          <w:u w:val="single"/>
        </w:rPr>
      </w:pP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6E6004BD" w:rsidR="00173A24" w:rsidRPr="000D4CCA" w:rsidRDefault="009526BB">
      <w:pPr>
        <w:spacing w:line="240" w:lineRule="auto"/>
      </w:pPr>
      <w:r>
        <w:rPr>
          <w:rFonts w:ascii="Muli" w:eastAsia="Muli" w:hAnsi="Muli" w:cs="Muli"/>
          <w:sz w:val="24"/>
          <w:szCs w:val="24"/>
          <w:u w:val="single"/>
        </w:rPr>
        <w:t xml:space="preserve">Answer: </w:t>
      </w:r>
      <w:r w:rsidR="000D4CCA" w:rsidRPr="000D4CCA">
        <w:t xml:space="preserve">React renders HTML to the web page by using a function called </w:t>
      </w:r>
      <w:proofErr w:type="gramStart"/>
      <w:r w:rsidR="000D4CCA" w:rsidRPr="000D4CCA">
        <w:t>render(</w:t>
      </w:r>
      <w:proofErr w:type="gramEnd"/>
      <w:r w:rsidR="000D4CCA" w:rsidRPr="000D4CCA">
        <w:t xml:space="preserve">). The purpose of the function is to display the specified HTML code inside the specified HTML element. In the </w:t>
      </w:r>
      <w:proofErr w:type="gramStart"/>
      <w:r w:rsidR="000D4CCA" w:rsidRPr="000D4CCA">
        <w:t>render(</w:t>
      </w:r>
      <w:proofErr w:type="gramEnd"/>
      <w:r w:rsidR="000D4CCA" w:rsidRPr="000D4CCA">
        <w:t>) method, we can read props and state and return our JSX code to the root component of our app.</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49038F5D" w:rsidR="00173A24" w:rsidRDefault="009526BB" w:rsidP="000D4CCA">
      <w:pPr>
        <w:rPr>
          <w:rFonts w:ascii="Muli" w:eastAsia="Muli" w:hAnsi="Muli" w:cs="Muli"/>
          <w:sz w:val="24"/>
          <w:szCs w:val="24"/>
          <w:u w:val="single"/>
        </w:rPr>
      </w:pPr>
      <w:r>
        <w:rPr>
          <w:rFonts w:ascii="Muli" w:eastAsia="Muli" w:hAnsi="Muli" w:cs="Muli"/>
          <w:sz w:val="24"/>
          <w:szCs w:val="24"/>
          <w:u w:val="single"/>
        </w:rPr>
        <w:t>Answer:</w:t>
      </w:r>
      <w:r w:rsidR="000D4CCA" w:rsidRPr="000D4CCA">
        <w:rPr>
          <w:b/>
          <w:bCs/>
          <w:shd w:val="clear" w:color="auto" w:fill="FFFFFF"/>
        </w:rPr>
        <w:t xml:space="preserve"> </w:t>
      </w:r>
      <w:r w:rsidR="000D4CCA" w:rsidRPr="000D4CCA">
        <w:t xml:space="preserve">Whatever a function component returns is rendered as a React element. React elements let you describe what you want to see on the screen. Here the Cat component will render a &lt;Text&gt; element: </w:t>
      </w:r>
      <w:proofErr w:type="spellStart"/>
      <w:r w:rsidR="000D4CCA" w:rsidRPr="000D4CCA">
        <w:t>const</w:t>
      </w:r>
      <w:proofErr w:type="spellEnd"/>
      <w:r w:rsidR="000D4CCA" w:rsidRPr="000D4CCA">
        <w:t xml:space="preserve"> Cat = () =&gt; </w:t>
      </w:r>
      <w:proofErr w:type="gramStart"/>
      <w:r w:rsidR="000D4CCA" w:rsidRPr="000D4CCA">
        <w:t>{ return</w:t>
      </w:r>
      <w:proofErr w:type="gramEnd"/>
      <w:r w:rsidR="000D4CCA" w:rsidRPr="000D4CCA">
        <w:t xml:space="preserve"> &lt;Text&gt;Hello, I am your cat!</w:t>
      </w:r>
    </w:p>
    <w:p w14:paraId="00000055" w14:textId="77777777" w:rsidR="00173A24" w:rsidRDefault="00173A24" w:rsidP="000D4CCA">
      <w:pPr>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46B2F23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D4CCA" w:rsidRPr="000D4CCA">
        <w:t>App Development Components</w:t>
      </w:r>
    </w:p>
    <w:p w14:paraId="342CEF8F"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A Successful Mobile App Comprises of the Following Components:</w:t>
      </w:r>
    </w:p>
    <w:p w14:paraId="3AEF1612"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A Good Speed.</w:t>
      </w:r>
    </w:p>
    <w:p w14:paraId="012E7135"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The Solution to A problem.</w:t>
      </w:r>
    </w:p>
    <w:p w14:paraId="6DB9A85C"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A Single Focus.</w:t>
      </w:r>
    </w:p>
    <w:p w14:paraId="067CD4C7"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Simplicity.</w:t>
      </w:r>
    </w:p>
    <w:p w14:paraId="7DFB7EFA"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Offline function.</w:t>
      </w:r>
    </w:p>
    <w:p w14:paraId="34432EDD"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Have a high performance.</w:t>
      </w:r>
    </w:p>
    <w:p w14:paraId="10699972" w14:textId="77777777" w:rsidR="000D4CCA" w:rsidRPr="000D4CCA" w:rsidRDefault="000D4CCA" w:rsidP="000D4CCA">
      <w:pPr>
        <w:numPr>
          <w:ilvl w:val="0"/>
          <w:numId w:val="6"/>
        </w:numPr>
        <w:shd w:val="clear" w:color="auto" w:fill="FFFFFF"/>
        <w:spacing w:after="60" w:line="240" w:lineRule="auto"/>
        <w:ind w:left="0"/>
        <w:rPr>
          <w:rFonts w:eastAsia="Times New Roman"/>
          <w:color w:val="202124"/>
          <w:sz w:val="24"/>
          <w:szCs w:val="24"/>
          <w:lang w:val="en-US" w:eastAsia="en-US"/>
        </w:rPr>
      </w:pPr>
      <w:r w:rsidRPr="000D4CCA">
        <w:rPr>
          <w:rFonts w:eastAsia="Times New Roman"/>
          <w:color w:val="202124"/>
          <w:sz w:val="24"/>
          <w:szCs w:val="24"/>
          <w:lang w:val="en-US" w:eastAsia="en-US"/>
        </w:rPr>
        <w:t>Provide a Feedback Option.</w:t>
      </w:r>
    </w:p>
    <w:p w14:paraId="0000005E" w14:textId="77777777" w:rsidR="00173A24" w:rsidRDefault="00173A24">
      <w:pPr>
        <w:spacing w:line="240" w:lineRule="auto"/>
        <w:rPr>
          <w:rFonts w:ascii="Muli" w:eastAsia="Muli" w:hAnsi="Muli" w:cs="Muli"/>
          <w:sz w:val="24"/>
          <w:szCs w:val="24"/>
        </w:rPr>
      </w:pPr>
      <w:bookmarkStart w:id="0" w:name="_GoBack"/>
      <w:bookmarkEnd w:id="0"/>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Avert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BD60DD4"/>
    <w:multiLevelType w:val="multilevel"/>
    <w:tmpl w:val="4E6CD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465613C"/>
    <w:multiLevelType w:val="multilevel"/>
    <w:tmpl w:val="ED34A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F6A2BA1"/>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D4CCA"/>
    <w:rsid w:val="00173A24"/>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CCA"/>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uiPriority w:val="1"/>
    <w:qFormat/>
    <w:rsid w:val="000D4CCA"/>
    <w:pPr>
      <w:spacing w:line="240" w:lineRule="auto"/>
    </w:pPr>
  </w:style>
  <w:style w:type="paragraph" w:styleId="NormalWeb">
    <w:name w:val="Normal (Web)"/>
    <w:basedOn w:val="Normal"/>
    <w:uiPriority w:val="99"/>
    <w:semiHidden/>
    <w:unhideWhenUsed/>
    <w:rsid w:val="000D4CCA"/>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CCA"/>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uiPriority w:val="1"/>
    <w:qFormat/>
    <w:rsid w:val="000D4CCA"/>
    <w:pPr>
      <w:spacing w:line="240" w:lineRule="auto"/>
    </w:pPr>
  </w:style>
  <w:style w:type="paragraph" w:styleId="NormalWeb">
    <w:name w:val="Normal (Web)"/>
    <w:basedOn w:val="Normal"/>
    <w:uiPriority w:val="99"/>
    <w:semiHidden/>
    <w:unhideWhenUsed/>
    <w:rsid w:val="000D4CCA"/>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596386">
      <w:bodyDiv w:val="1"/>
      <w:marLeft w:val="0"/>
      <w:marRight w:val="0"/>
      <w:marTop w:val="0"/>
      <w:marBottom w:val="0"/>
      <w:divBdr>
        <w:top w:val="none" w:sz="0" w:space="0" w:color="auto"/>
        <w:left w:val="none" w:sz="0" w:space="0" w:color="auto"/>
        <w:bottom w:val="none" w:sz="0" w:space="0" w:color="auto"/>
        <w:right w:val="none" w:sz="0" w:space="0" w:color="auto"/>
      </w:divBdr>
    </w:div>
    <w:div w:id="1815415388">
      <w:bodyDiv w:val="1"/>
      <w:marLeft w:val="0"/>
      <w:marRight w:val="0"/>
      <w:marTop w:val="0"/>
      <w:marBottom w:val="0"/>
      <w:divBdr>
        <w:top w:val="none" w:sz="0" w:space="0" w:color="auto"/>
        <w:left w:val="none" w:sz="0" w:space="0" w:color="auto"/>
        <w:bottom w:val="none" w:sz="0" w:space="0" w:color="auto"/>
        <w:right w:val="none" w:sz="0" w:space="0" w:color="auto"/>
      </w:divBdr>
    </w:div>
    <w:div w:id="1889879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430</Words>
  <Characters>2451</Characters>
  <Application>Microsoft Office Word</Application>
  <DocSecurity>0</DocSecurity>
  <Lines>20</Lines>
  <Paragraphs>5</Paragraphs>
  <ScaleCrop>false</ScaleCrop>
  <Company/>
  <LinksUpToDate>false</LinksUpToDate>
  <CharactersWithSpaces>2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nod</cp:lastModifiedBy>
  <cp:revision>3</cp:revision>
  <dcterms:created xsi:type="dcterms:W3CDTF">2021-01-06T05:46:00Z</dcterms:created>
  <dcterms:modified xsi:type="dcterms:W3CDTF">2022-04-30T07:40:00Z</dcterms:modified>
</cp:coreProperties>
</file>